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24F9" w:rsidRPr="0036432E" w:rsidRDefault="002124F9" w:rsidP="002124F9">
      <w:pPr>
        <w:jc w:val="center"/>
        <w:rPr>
          <w:rFonts w:ascii="Times New Roman" w:hAnsi="Times New Roman" w:cs="Times New Roman"/>
          <w:sz w:val="32"/>
          <w:szCs w:val="24"/>
        </w:rPr>
      </w:pPr>
      <w:r w:rsidRPr="0036432E">
        <w:rPr>
          <w:rFonts w:ascii="Times New Roman" w:hAnsi="Times New Roman" w:cs="Times New Roman"/>
          <w:b/>
          <w:sz w:val="32"/>
        </w:rPr>
        <w:t>Faculty development program on Data Analytics with R</w:t>
      </w:r>
    </w:p>
    <w:p w:rsidR="00EB623D" w:rsidRDefault="00EB623D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24F9">
        <w:rPr>
          <w:rFonts w:ascii="Times New Roman" w:hAnsi="Times New Roman" w:cs="Times New Roman"/>
          <w:sz w:val="24"/>
          <w:szCs w:val="24"/>
        </w:rPr>
        <w:t>Program Name:</w:t>
      </w:r>
      <w:r w:rsidR="002124F9" w:rsidRPr="002124F9">
        <w:rPr>
          <w:rFonts w:ascii="Times New Roman" w:hAnsi="Times New Roman" w:cs="Times New Roman"/>
          <w:sz w:val="24"/>
          <w:szCs w:val="24"/>
        </w:rPr>
        <w:t xml:space="preserve"> Data Analytics with R</w:t>
      </w:r>
    </w:p>
    <w:p w:rsidR="002124F9" w:rsidRPr="002124F9" w:rsidRDefault="002124F9" w:rsidP="002124F9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074FF6" w:rsidRDefault="00074FF6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24F9">
        <w:rPr>
          <w:rFonts w:ascii="Times New Roman" w:hAnsi="Times New Roman" w:cs="Times New Roman"/>
          <w:sz w:val="24"/>
          <w:szCs w:val="24"/>
        </w:rPr>
        <w:t xml:space="preserve">Date: </w:t>
      </w:r>
      <w:r w:rsidR="002124F9" w:rsidRPr="002124F9">
        <w:rPr>
          <w:rFonts w:ascii="Times New Roman" w:hAnsi="Times New Roman" w:cs="Times New Roman"/>
          <w:sz w:val="24"/>
          <w:szCs w:val="24"/>
        </w:rPr>
        <w:t>15/10/19 and 16/10/19</w:t>
      </w:r>
    </w:p>
    <w:p w:rsidR="002124F9" w:rsidRPr="002124F9" w:rsidRDefault="002124F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F3028" w:rsidRDefault="00BD145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24F9">
        <w:rPr>
          <w:rFonts w:ascii="Times New Roman" w:hAnsi="Times New Roman" w:cs="Times New Roman"/>
          <w:sz w:val="24"/>
          <w:szCs w:val="24"/>
        </w:rPr>
        <w:t>Time</w:t>
      </w:r>
      <w:r w:rsidR="008943DD" w:rsidRPr="002124F9">
        <w:rPr>
          <w:rFonts w:ascii="Times New Roman" w:hAnsi="Times New Roman" w:cs="Times New Roman"/>
          <w:sz w:val="24"/>
          <w:szCs w:val="24"/>
        </w:rPr>
        <w:t>/Duration</w:t>
      </w:r>
      <w:r w:rsidR="00FF3028" w:rsidRPr="002124F9">
        <w:rPr>
          <w:rFonts w:ascii="Times New Roman" w:hAnsi="Times New Roman" w:cs="Times New Roman"/>
          <w:sz w:val="24"/>
          <w:szCs w:val="24"/>
        </w:rPr>
        <w:t xml:space="preserve">: </w:t>
      </w:r>
      <w:r w:rsidR="002124F9" w:rsidRPr="002124F9">
        <w:rPr>
          <w:rFonts w:ascii="Times New Roman" w:hAnsi="Times New Roman" w:cs="Times New Roman"/>
          <w:sz w:val="24"/>
          <w:szCs w:val="24"/>
        </w:rPr>
        <w:t>2 days</w:t>
      </w:r>
    </w:p>
    <w:p w:rsidR="002124F9" w:rsidRPr="002124F9" w:rsidRDefault="002124F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124F9" w:rsidRDefault="007D0B6E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24F9">
        <w:rPr>
          <w:rFonts w:ascii="Times New Roman" w:hAnsi="Times New Roman" w:cs="Times New Roman"/>
          <w:sz w:val="24"/>
          <w:szCs w:val="24"/>
        </w:rPr>
        <w:t>Total Number of Participants</w:t>
      </w:r>
      <w:r w:rsidR="00FF3028" w:rsidRPr="002124F9">
        <w:rPr>
          <w:rFonts w:ascii="Times New Roman" w:hAnsi="Times New Roman" w:cs="Times New Roman"/>
          <w:sz w:val="24"/>
          <w:szCs w:val="24"/>
        </w:rPr>
        <w:t>:</w:t>
      </w:r>
      <w:r w:rsidR="002124F9" w:rsidRPr="002124F9">
        <w:rPr>
          <w:rFonts w:ascii="Times New Roman" w:hAnsi="Times New Roman" w:cs="Times New Roman"/>
          <w:sz w:val="24"/>
          <w:szCs w:val="24"/>
        </w:rPr>
        <w:t xml:space="preserve"> 29</w:t>
      </w:r>
    </w:p>
    <w:p w:rsidR="007D0B6E" w:rsidRPr="002124F9" w:rsidRDefault="00FF3028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24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124F9" w:rsidRPr="002124F9" w:rsidRDefault="00BD145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24F9">
        <w:rPr>
          <w:rFonts w:ascii="Times New Roman" w:hAnsi="Times New Roman" w:cs="Times New Roman"/>
          <w:sz w:val="24"/>
          <w:szCs w:val="24"/>
        </w:rPr>
        <w:t>Name of Resource Person</w:t>
      </w:r>
      <w:r w:rsidR="008943DD" w:rsidRPr="002124F9">
        <w:rPr>
          <w:rFonts w:ascii="Times New Roman" w:hAnsi="Times New Roman" w:cs="Times New Roman"/>
          <w:sz w:val="24"/>
          <w:szCs w:val="24"/>
        </w:rPr>
        <w:t>(s)/Organization</w:t>
      </w:r>
      <w:r w:rsidR="00FF3028" w:rsidRPr="002124F9">
        <w:rPr>
          <w:rFonts w:ascii="Times New Roman" w:hAnsi="Times New Roman" w:cs="Times New Roman"/>
          <w:sz w:val="24"/>
          <w:szCs w:val="24"/>
        </w:rPr>
        <w:t>:</w:t>
      </w:r>
      <w:r w:rsidR="002124F9" w:rsidRPr="002124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124F9" w:rsidRPr="002124F9" w:rsidRDefault="002124F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24F9">
        <w:rPr>
          <w:rFonts w:ascii="Times New Roman" w:hAnsi="Times New Roman" w:cs="Times New Roman"/>
          <w:sz w:val="24"/>
          <w:szCs w:val="24"/>
        </w:rPr>
        <w:t xml:space="preserve">Dr Narayana </w:t>
      </w:r>
      <w:proofErr w:type="spellStart"/>
      <w:r w:rsidRPr="002124F9">
        <w:rPr>
          <w:rFonts w:ascii="Times New Roman" w:hAnsi="Times New Roman" w:cs="Times New Roman"/>
          <w:sz w:val="24"/>
          <w:szCs w:val="24"/>
        </w:rPr>
        <w:t>Swamy</w:t>
      </w:r>
      <w:bookmarkStart w:id="0" w:name="_GoBack"/>
      <w:bookmarkEnd w:id="0"/>
      <w:proofErr w:type="spellEnd"/>
    </w:p>
    <w:p w:rsidR="002124F9" w:rsidRPr="002124F9" w:rsidRDefault="002124F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24F9">
        <w:rPr>
          <w:rFonts w:ascii="Times New Roman" w:hAnsi="Times New Roman" w:cs="Times New Roman"/>
          <w:sz w:val="24"/>
          <w:szCs w:val="24"/>
        </w:rPr>
        <w:t>Dr Deepa</w:t>
      </w:r>
    </w:p>
    <w:p w:rsidR="002124F9" w:rsidRPr="002124F9" w:rsidRDefault="002124F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24F9">
        <w:rPr>
          <w:rFonts w:ascii="Times New Roman" w:hAnsi="Times New Roman" w:cs="Times New Roman"/>
          <w:sz w:val="24"/>
          <w:szCs w:val="24"/>
        </w:rPr>
        <w:t xml:space="preserve">Mr </w:t>
      </w:r>
      <w:proofErr w:type="spellStart"/>
      <w:r w:rsidRPr="002124F9">
        <w:rPr>
          <w:rFonts w:ascii="Times New Roman" w:hAnsi="Times New Roman" w:cs="Times New Roman"/>
          <w:sz w:val="24"/>
          <w:szCs w:val="24"/>
        </w:rPr>
        <w:t>Vishweswarsastry</w:t>
      </w:r>
      <w:proofErr w:type="spellEnd"/>
    </w:p>
    <w:p w:rsidR="007D0B6E" w:rsidRPr="002124F9" w:rsidRDefault="002124F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24F9">
        <w:rPr>
          <w:rFonts w:ascii="Times New Roman" w:hAnsi="Times New Roman" w:cs="Times New Roman"/>
          <w:sz w:val="24"/>
          <w:szCs w:val="24"/>
        </w:rPr>
        <w:t xml:space="preserve">Mr Kartik   </w:t>
      </w:r>
      <w:r w:rsidR="00FF3028" w:rsidRPr="002124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124F9" w:rsidRPr="002124F9" w:rsidRDefault="002124F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74FF6" w:rsidRPr="002124F9" w:rsidRDefault="007D0B6E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24F9">
        <w:rPr>
          <w:rFonts w:ascii="Times New Roman" w:hAnsi="Times New Roman" w:cs="Times New Roman"/>
          <w:sz w:val="24"/>
          <w:szCs w:val="24"/>
        </w:rPr>
        <w:t>Venue</w:t>
      </w:r>
      <w:r w:rsidR="00074FF6" w:rsidRPr="002124F9">
        <w:rPr>
          <w:rFonts w:ascii="Times New Roman" w:hAnsi="Times New Roman" w:cs="Times New Roman"/>
          <w:sz w:val="24"/>
          <w:szCs w:val="24"/>
        </w:rPr>
        <w:t>:</w:t>
      </w:r>
      <w:r w:rsidR="002124F9" w:rsidRPr="002124F9">
        <w:rPr>
          <w:rFonts w:ascii="Times New Roman" w:hAnsi="Times New Roman" w:cs="Times New Roman"/>
          <w:sz w:val="24"/>
          <w:szCs w:val="24"/>
        </w:rPr>
        <w:t xml:space="preserve"> Lab 3</w:t>
      </w:r>
      <w:r w:rsidR="00074FF6" w:rsidRPr="002124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124F9" w:rsidRPr="00223D83" w:rsidRDefault="002124F9" w:rsidP="002124F9">
      <w:pPr>
        <w:pStyle w:val="NormalWeb"/>
        <w:rPr>
          <w:color w:val="000000"/>
        </w:rPr>
      </w:pPr>
      <w:r w:rsidRPr="00223D83">
        <w:t xml:space="preserve">Two days faculty development program was conducted on 15/10/19 and 16/10/19. There were 29 participants from various colleges in Bangalore. </w:t>
      </w:r>
      <w:r w:rsidRPr="00223D83">
        <w:rPr>
          <w:color w:val="000000"/>
        </w:rPr>
        <w:t xml:space="preserve">The Workshop started with an inauguration session. Dr </w:t>
      </w:r>
      <w:proofErr w:type="spellStart"/>
      <w:r w:rsidRPr="00223D83">
        <w:rPr>
          <w:color w:val="000000"/>
        </w:rPr>
        <w:t>Binoy</w:t>
      </w:r>
      <w:proofErr w:type="spellEnd"/>
      <w:r w:rsidRPr="00223D83">
        <w:rPr>
          <w:color w:val="000000"/>
        </w:rPr>
        <w:t xml:space="preserve"> Mathew, (Associate Professor &amp; Centralised Placement Cell, VTU)</w:t>
      </w:r>
      <w:r>
        <w:rPr>
          <w:color w:val="000000"/>
        </w:rPr>
        <w:t xml:space="preserve">, Mr </w:t>
      </w:r>
      <w:proofErr w:type="spellStart"/>
      <w:proofErr w:type="gramStart"/>
      <w:r>
        <w:rPr>
          <w:color w:val="000000"/>
        </w:rPr>
        <w:t>Fayaz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Federal Consulting</w:t>
      </w:r>
      <w:r w:rsidRPr="00223D83">
        <w:rPr>
          <w:color w:val="000000"/>
        </w:rPr>
        <w:t xml:space="preserve">) and </w:t>
      </w:r>
      <w:proofErr w:type="spellStart"/>
      <w:r w:rsidRPr="00223D83">
        <w:rPr>
          <w:color w:val="000000"/>
        </w:rPr>
        <w:t>Dr.</w:t>
      </w:r>
      <w:proofErr w:type="spellEnd"/>
      <w:r w:rsidRPr="00223D83">
        <w:rPr>
          <w:color w:val="000000"/>
        </w:rPr>
        <w:t xml:space="preserve"> Narayana </w:t>
      </w:r>
      <w:proofErr w:type="spellStart"/>
      <w:r w:rsidRPr="00223D83">
        <w:rPr>
          <w:color w:val="000000"/>
        </w:rPr>
        <w:t>Swamy</w:t>
      </w:r>
      <w:proofErr w:type="spellEnd"/>
      <w:r w:rsidRPr="00223D83">
        <w:rPr>
          <w:color w:val="000000"/>
        </w:rPr>
        <w:t xml:space="preserve">(HOD- Department of Computer Applications) were present during the inauguration. Dr </w:t>
      </w:r>
      <w:proofErr w:type="spellStart"/>
      <w:r w:rsidRPr="00223D83">
        <w:rPr>
          <w:color w:val="000000"/>
        </w:rPr>
        <w:t>Binoy</w:t>
      </w:r>
      <w:proofErr w:type="spellEnd"/>
      <w:r w:rsidRPr="00223D83">
        <w:rPr>
          <w:color w:val="000000"/>
        </w:rPr>
        <w:t xml:space="preserve"> Mathew stressed upon the new skill sets to be learned by students to be employable. Mr </w:t>
      </w:r>
      <w:proofErr w:type="spellStart"/>
      <w:r w:rsidRPr="00223D83">
        <w:rPr>
          <w:color w:val="000000"/>
        </w:rPr>
        <w:t>Fayaz</w:t>
      </w:r>
      <w:proofErr w:type="spellEnd"/>
      <w:r w:rsidRPr="00223D83">
        <w:rPr>
          <w:color w:val="000000"/>
        </w:rPr>
        <w:t xml:space="preserve"> talked about data and how it should be handled</w:t>
      </w:r>
      <w:r>
        <w:rPr>
          <w:color w:val="000000"/>
        </w:rPr>
        <w:t xml:space="preserve"> with efficiency</w:t>
      </w:r>
      <w:r w:rsidRPr="00223D83">
        <w:rPr>
          <w:color w:val="000000"/>
        </w:rPr>
        <w:t>; Fe</w:t>
      </w:r>
      <w:r>
        <w:rPr>
          <w:color w:val="000000"/>
        </w:rPr>
        <w:t>deral Consulting</w:t>
      </w:r>
      <w:r w:rsidRPr="00223D83">
        <w:rPr>
          <w:color w:val="000000"/>
        </w:rPr>
        <w:t xml:space="preserve"> sponsored the kits to the participants.  </w:t>
      </w:r>
    </w:p>
    <w:p w:rsidR="002124F9" w:rsidRPr="00223D83" w:rsidRDefault="002124F9" w:rsidP="002124F9">
      <w:pPr>
        <w:pStyle w:val="NormalWeb"/>
        <w:rPr>
          <w:color w:val="000000"/>
        </w:rPr>
      </w:pPr>
      <w:r w:rsidRPr="00223D83">
        <w:rPr>
          <w:color w:val="000000"/>
        </w:rPr>
        <w:t>Each session was well planned starting with a theoretical explanation of concept followed by practical implementation of the concept in R software. Participants were completely engaged in hands-on session on both the days. Day 2 of the workshop continued with the advanced topics of analytics. The following topics were covered during two days:</w:t>
      </w:r>
    </w:p>
    <w:p w:rsidR="002124F9" w:rsidRPr="00223D83" w:rsidRDefault="002124F9" w:rsidP="002124F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3D83">
        <w:rPr>
          <w:rFonts w:ascii="Times New Roman" w:hAnsi="Times New Roman" w:cs="Times New Roman"/>
          <w:sz w:val="24"/>
          <w:szCs w:val="24"/>
        </w:rPr>
        <w:t>Introduction to Data Analytics</w:t>
      </w:r>
    </w:p>
    <w:p w:rsidR="002124F9" w:rsidRPr="00223D83" w:rsidRDefault="002124F9" w:rsidP="002124F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3D83">
        <w:rPr>
          <w:rFonts w:ascii="Times New Roman" w:hAnsi="Times New Roman" w:cs="Times New Roman"/>
          <w:sz w:val="24"/>
          <w:szCs w:val="24"/>
        </w:rPr>
        <w:t>Introduction to R Programming</w:t>
      </w:r>
    </w:p>
    <w:p w:rsidR="002124F9" w:rsidRPr="00223D83" w:rsidRDefault="002124F9" w:rsidP="002124F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3D83">
        <w:rPr>
          <w:rFonts w:ascii="Times New Roman" w:hAnsi="Times New Roman" w:cs="Times New Roman"/>
          <w:sz w:val="24"/>
          <w:szCs w:val="24"/>
        </w:rPr>
        <w:t>Exploratory Data Analysis</w:t>
      </w:r>
    </w:p>
    <w:p w:rsidR="002124F9" w:rsidRPr="00223D83" w:rsidRDefault="002124F9" w:rsidP="002124F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3D83">
        <w:rPr>
          <w:rFonts w:ascii="Times New Roman" w:hAnsi="Times New Roman" w:cs="Times New Roman"/>
          <w:sz w:val="24"/>
          <w:szCs w:val="24"/>
        </w:rPr>
        <w:t>Hypothesis &amp; Correlation</w:t>
      </w:r>
    </w:p>
    <w:p w:rsidR="002124F9" w:rsidRPr="00223D83" w:rsidRDefault="002124F9" w:rsidP="002124F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3D83">
        <w:rPr>
          <w:rFonts w:ascii="Times New Roman" w:hAnsi="Times New Roman" w:cs="Times New Roman"/>
          <w:sz w:val="24"/>
          <w:szCs w:val="24"/>
        </w:rPr>
        <w:t>Simple and Multiple Linear Regression</w:t>
      </w:r>
    </w:p>
    <w:p w:rsidR="002124F9" w:rsidRPr="00223D83" w:rsidRDefault="002124F9" w:rsidP="002124F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3D83">
        <w:rPr>
          <w:rFonts w:ascii="Times New Roman" w:hAnsi="Times New Roman" w:cs="Times New Roman"/>
          <w:sz w:val="24"/>
          <w:szCs w:val="24"/>
        </w:rPr>
        <w:t>Classification</w:t>
      </w:r>
    </w:p>
    <w:p w:rsidR="002124F9" w:rsidRPr="00223D83" w:rsidRDefault="002124F9" w:rsidP="002124F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3D83">
        <w:rPr>
          <w:rFonts w:ascii="Times New Roman" w:hAnsi="Times New Roman" w:cs="Times New Roman"/>
          <w:sz w:val="24"/>
          <w:szCs w:val="24"/>
        </w:rPr>
        <w:t>Logistic Regression</w:t>
      </w:r>
    </w:p>
    <w:p w:rsidR="002124F9" w:rsidRDefault="002124F9" w:rsidP="002124F9">
      <w:pPr>
        <w:pStyle w:val="NoSpacing"/>
      </w:pPr>
    </w:p>
    <w:p w:rsidR="002124F9" w:rsidRDefault="002124F9" w:rsidP="002124F9">
      <w:pPr>
        <w:pStyle w:val="NoSpacing"/>
      </w:pPr>
    </w:p>
    <w:p w:rsidR="002124F9" w:rsidRDefault="002124F9" w:rsidP="002124F9">
      <w:pPr>
        <w:pStyle w:val="NoSpacing"/>
      </w:pPr>
    </w:p>
    <w:p w:rsidR="002124F9" w:rsidRDefault="002124F9" w:rsidP="002124F9">
      <w:pPr>
        <w:pStyle w:val="NoSpacing"/>
      </w:pPr>
    </w:p>
    <w:p w:rsidR="002124F9" w:rsidRDefault="002124F9" w:rsidP="002124F9">
      <w:pPr>
        <w:pStyle w:val="NoSpacing"/>
      </w:pPr>
    </w:p>
    <w:p w:rsidR="002124F9" w:rsidRDefault="002124F9" w:rsidP="002124F9">
      <w:pPr>
        <w:pStyle w:val="NoSpacing"/>
      </w:pPr>
    </w:p>
    <w:p w:rsidR="002124F9" w:rsidRDefault="002124F9" w:rsidP="002124F9">
      <w:pPr>
        <w:pStyle w:val="NoSpacing"/>
      </w:pPr>
    </w:p>
    <w:p w:rsidR="002124F9" w:rsidRDefault="002124F9" w:rsidP="002124F9">
      <w:pPr>
        <w:pStyle w:val="NoSpacing"/>
      </w:pPr>
    </w:p>
    <w:p w:rsidR="002124F9" w:rsidRDefault="002124F9" w:rsidP="002124F9">
      <w:pPr>
        <w:pStyle w:val="NoSpacing"/>
      </w:pPr>
    </w:p>
    <w:p w:rsidR="002124F9" w:rsidRPr="00223D83" w:rsidRDefault="002124F9" w:rsidP="002124F9">
      <w:pPr>
        <w:pStyle w:val="NoSpacing"/>
        <w:rPr>
          <w:rFonts w:ascii="Times New Roman" w:hAnsi="Times New Roman" w:cs="Times New Roman"/>
          <w:sz w:val="24"/>
        </w:rPr>
      </w:pPr>
      <w:r w:rsidRPr="00223D83">
        <w:rPr>
          <w:rFonts w:ascii="Times New Roman" w:hAnsi="Times New Roman" w:cs="Times New Roman"/>
          <w:sz w:val="24"/>
        </w:rPr>
        <w:lastRenderedPageBreak/>
        <w:t>Online feedback was taken at the end:</w:t>
      </w: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2A476D7F" wp14:editId="11405ECE">
            <wp:extent cx="5731510" cy="1833961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275A2646" wp14:editId="487B2651">
            <wp:extent cx="5731510" cy="1813753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3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3779D7EE" wp14:editId="585D8B85">
            <wp:extent cx="5731510" cy="1856617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6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78C84631" wp14:editId="3639CA93">
            <wp:extent cx="5731510" cy="1839472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9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4F9" w:rsidRPr="00223D83" w:rsidRDefault="002124F9" w:rsidP="002124F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lastRenderedPageBreak/>
        <w:drawing>
          <wp:inline distT="0" distB="0" distL="0" distR="0" wp14:anchorId="16E5FBFE" wp14:editId="1000FDFE">
            <wp:extent cx="5731510" cy="1851719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D7525A" w:rsidP="002124F9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drawing>
          <wp:inline distT="0" distB="0" distL="0" distR="0">
            <wp:extent cx="4106098" cy="4824249"/>
            <wp:effectExtent l="0" t="0" r="8890" b="0"/>
            <wp:docPr id="12" name="Picture 12" descr="C:\Users\Radika\Downloads\IMG-20191016-WA017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dika\Downloads\IMG-20191016-WA0175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991" cy="4818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</w:rPr>
        <w:t>pses</w:t>
      </w:r>
      <w:proofErr w:type="spellEnd"/>
      <w:proofErr w:type="gramEnd"/>
      <w:r>
        <w:rPr>
          <w:rFonts w:ascii="Times New Roman" w:hAnsi="Times New Roman" w:cs="Times New Roman"/>
          <w:sz w:val="24"/>
        </w:rPr>
        <w:t xml:space="preserve"> of Two days sessions:</w:t>
      </w: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drawing>
          <wp:inline distT="0" distB="0" distL="0" distR="0" wp14:anchorId="05C94EB2" wp14:editId="16DCB17F">
            <wp:extent cx="4320000" cy="2880000"/>
            <wp:effectExtent l="0" t="0" r="4445" b="0"/>
            <wp:docPr id="9" name="Picture 9" descr="\\systemadmin\Presidency College pics\FDP\FDP 15.10.19\PICS\IMG_99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systemadmin\Presidency College pics\FDP\FDP 15.10.19\PICS\IMG_9915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D7525A" w:rsidRDefault="00D7525A" w:rsidP="002124F9">
      <w:pPr>
        <w:pStyle w:val="NoSpacing"/>
        <w:rPr>
          <w:rFonts w:ascii="Times New Roman" w:hAnsi="Times New Roman" w:cs="Times New Roman"/>
          <w:sz w:val="24"/>
        </w:rPr>
      </w:pPr>
    </w:p>
    <w:p w:rsidR="00D7525A" w:rsidRDefault="00D7525A" w:rsidP="002124F9">
      <w:pPr>
        <w:pStyle w:val="NoSpacing"/>
        <w:rPr>
          <w:rFonts w:ascii="Times New Roman" w:hAnsi="Times New Roman" w:cs="Times New Roman"/>
          <w:sz w:val="24"/>
        </w:rPr>
      </w:pPr>
    </w:p>
    <w:p w:rsidR="00D7525A" w:rsidRDefault="00D7525A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drawing>
          <wp:inline distT="0" distB="0" distL="0" distR="0" wp14:anchorId="39F97DBC" wp14:editId="33595536">
            <wp:extent cx="4320000" cy="2880000"/>
            <wp:effectExtent l="0" t="0" r="4445" b="0"/>
            <wp:docPr id="6" name="Picture 6" descr="\\systemadmin\Presidency College pics\FDP\FDP 15.10.19\PICS\IMG_0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ystemadmin\Presidency College pics\FDP\FDP 15.10.19\PICS\IMG_000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lastRenderedPageBreak/>
        <w:drawing>
          <wp:inline distT="0" distB="0" distL="0" distR="0" wp14:anchorId="7E745920" wp14:editId="508C0999">
            <wp:extent cx="4320000" cy="2880000"/>
            <wp:effectExtent l="0" t="0" r="4445" b="0"/>
            <wp:docPr id="7" name="Picture 7" descr="\\systemadmin\Presidency College pics\FDP\FDP 15.10.19\PICS\IMG_00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systemadmin\Presidency College pics\FDP\FDP 15.10.19\PICS\IMG_003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24F9" w:rsidRDefault="002124F9" w:rsidP="002124F9">
      <w:pPr>
        <w:pStyle w:val="NoSpacing"/>
        <w:rPr>
          <w:rFonts w:ascii="Times New Roman" w:hAnsi="Times New Roman" w:cs="Times New Roman"/>
          <w:sz w:val="24"/>
        </w:rPr>
      </w:pPr>
    </w:p>
    <w:p w:rsidR="00D7525A" w:rsidRDefault="00D7525A" w:rsidP="002124F9">
      <w:pPr>
        <w:pStyle w:val="NoSpacing"/>
        <w:rPr>
          <w:rFonts w:ascii="Times New Roman" w:hAnsi="Times New Roman" w:cs="Times New Roman"/>
          <w:sz w:val="24"/>
        </w:rPr>
      </w:pPr>
    </w:p>
    <w:p w:rsidR="00D7525A" w:rsidRDefault="00D7525A" w:rsidP="002124F9">
      <w:pPr>
        <w:pStyle w:val="NoSpacing"/>
        <w:rPr>
          <w:rFonts w:ascii="Times New Roman" w:hAnsi="Times New Roman" w:cs="Times New Roman"/>
          <w:sz w:val="24"/>
        </w:rPr>
      </w:pPr>
    </w:p>
    <w:p w:rsidR="00D7525A" w:rsidRDefault="00D7525A" w:rsidP="002124F9">
      <w:pPr>
        <w:pStyle w:val="NoSpacing"/>
        <w:rPr>
          <w:rFonts w:ascii="Times New Roman" w:hAnsi="Times New Roman" w:cs="Times New Roman"/>
          <w:sz w:val="24"/>
        </w:rPr>
      </w:pPr>
    </w:p>
    <w:p w:rsidR="00D7525A" w:rsidRDefault="00D7525A" w:rsidP="002124F9">
      <w:pPr>
        <w:pStyle w:val="NoSpacing"/>
        <w:rPr>
          <w:rFonts w:ascii="Times New Roman" w:hAnsi="Times New Roman" w:cs="Times New Roman"/>
          <w:sz w:val="24"/>
        </w:rPr>
      </w:pPr>
    </w:p>
    <w:p w:rsidR="00D7525A" w:rsidRDefault="00D7525A" w:rsidP="002124F9">
      <w:pPr>
        <w:pStyle w:val="NoSpacing"/>
        <w:rPr>
          <w:rFonts w:ascii="Times New Roman" w:hAnsi="Times New Roman" w:cs="Times New Roman"/>
          <w:sz w:val="24"/>
        </w:rPr>
      </w:pPr>
    </w:p>
    <w:p w:rsidR="00D7525A" w:rsidRDefault="00D7525A" w:rsidP="002124F9">
      <w:pPr>
        <w:pStyle w:val="NoSpacing"/>
        <w:rPr>
          <w:rFonts w:ascii="Times New Roman" w:hAnsi="Times New Roman" w:cs="Times New Roman"/>
          <w:sz w:val="24"/>
        </w:rPr>
      </w:pPr>
    </w:p>
    <w:p w:rsidR="00D7525A" w:rsidRDefault="00D7525A" w:rsidP="002124F9">
      <w:pPr>
        <w:pStyle w:val="NoSpacing"/>
        <w:rPr>
          <w:rFonts w:ascii="Times New Roman" w:hAnsi="Times New Roman" w:cs="Times New Roman"/>
          <w:sz w:val="24"/>
        </w:rPr>
      </w:pPr>
    </w:p>
    <w:p w:rsidR="002124F9" w:rsidRPr="00081F51" w:rsidRDefault="002124F9" w:rsidP="002124F9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drawing>
          <wp:inline distT="0" distB="0" distL="0" distR="0" wp14:anchorId="0A9D6E36" wp14:editId="5499BF25">
            <wp:extent cx="4320000" cy="2880000"/>
            <wp:effectExtent l="0" t="0" r="4445" b="0"/>
            <wp:docPr id="8" name="Picture 8" descr="\\systemadmin\Presidency College pics\FDP\FDP 15.10.19\PICS\IMG_00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systemadmin\Presidency College pics\FDP\FDP 15.10.19\PICS\IMG_0037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4FF6" w:rsidRDefault="00074FF6" w:rsidP="00410007">
      <w:pPr>
        <w:jc w:val="center"/>
        <w:rPr>
          <w:rFonts w:ascii="Times New Roman" w:hAnsi="Times New Roman" w:cs="Times New Roman"/>
          <w:b/>
        </w:rPr>
      </w:pPr>
    </w:p>
    <w:p w:rsidR="002124F9" w:rsidRPr="00B81AB7" w:rsidRDefault="002124F9" w:rsidP="002124F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eastAsia="en-IN"/>
        </w:rPr>
        <w:lastRenderedPageBreak/>
        <w:drawing>
          <wp:inline distT="0" distB="0" distL="0" distR="0">
            <wp:extent cx="4320000" cy="2880000"/>
            <wp:effectExtent l="0" t="0" r="4445" b="0"/>
            <wp:docPr id="10" name="Picture 10" descr="\\systemadmin\Presidency College pics\FDP\FDP 16.10.19\PICS\IMG_01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ystemadmin\Presidency College pics\FDP\FDP 16.10.19\PICS\IMG_0124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124F9" w:rsidRPr="00B81AB7" w:rsidSect="005006E5">
      <w:headerReference w:type="default" r:id="rId19"/>
      <w:pgSz w:w="11906" w:h="16838"/>
      <w:pgMar w:top="1059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7AC3" w:rsidRDefault="003C7AC3" w:rsidP="005006E5">
      <w:pPr>
        <w:spacing w:after="0" w:line="240" w:lineRule="auto"/>
      </w:pPr>
      <w:r>
        <w:separator/>
      </w:r>
    </w:p>
  </w:endnote>
  <w:endnote w:type="continuationSeparator" w:id="0">
    <w:p w:rsidR="003C7AC3" w:rsidRDefault="003C7AC3" w:rsidP="00500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7AC3" w:rsidRDefault="003C7AC3" w:rsidP="005006E5">
      <w:pPr>
        <w:spacing w:after="0" w:line="240" w:lineRule="auto"/>
      </w:pPr>
      <w:r>
        <w:separator/>
      </w:r>
    </w:p>
  </w:footnote>
  <w:footnote w:type="continuationSeparator" w:id="0">
    <w:p w:rsidR="003C7AC3" w:rsidRDefault="003C7AC3" w:rsidP="00500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09B8" w:rsidRDefault="00410007">
    <w:pPr>
      <w:pStyle w:val="Header"/>
      <w:rPr>
        <w:noProof/>
      </w:rPr>
    </w:pPr>
    <w:r>
      <w:rPr>
        <w:noProof/>
        <w:lang w:eastAsia="en-IN"/>
      </w:rPr>
      <w:drawing>
        <wp:inline distT="0" distB="0" distL="0" distR="0">
          <wp:extent cx="5827594" cy="887104"/>
          <wp:effectExtent l="0" t="0" r="1905" b="8255"/>
          <wp:docPr id="11" name="Picture 11" descr="E:\The Week\New letter 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The Week\New letter he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30689" cy="887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109B8" w:rsidRDefault="00D109B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8E70B8"/>
    <w:multiLevelType w:val="hybridMultilevel"/>
    <w:tmpl w:val="5778ED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8F524F"/>
    <w:multiLevelType w:val="hybridMultilevel"/>
    <w:tmpl w:val="CB5AF0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MDAxtjQ3szC2sDRX0lEKTi0uzszPAykwqwUAd0YaBSwAAAA="/>
  </w:docVars>
  <w:rsids>
    <w:rsidRoot w:val="00F15E9B"/>
    <w:rsid w:val="00074FF6"/>
    <w:rsid w:val="001117BA"/>
    <w:rsid w:val="001967F6"/>
    <w:rsid w:val="001F5861"/>
    <w:rsid w:val="002124F9"/>
    <w:rsid w:val="00240619"/>
    <w:rsid w:val="00273A90"/>
    <w:rsid w:val="00294C55"/>
    <w:rsid w:val="0035156E"/>
    <w:rsid w:val="0036432E"/>
    <w:rsid w:val="003C7AC3"/>
    <w:rsid w:val="003E2451"/>
    <w:rsid w:val="00410007"/>
    <w:rsid w:val="0041226D"/>
    <w:rsid w:val="004547B0"/>
    <w:rsid w:val="005006E5"/>
    <w:rsid w:val="005F1476"/>
    <w:rsid w:val="00667200"/>
    <w:rsid w:val="006B376B"/>
    <w:rsid w:val="007063F7"/>
    <w:rsid w:val="00782607"/>
    <w:rsid w:val="007A298C"/>
    <w:rsid w:val="007D0B6E"/>
    <w:rsid w:val="008943DD"/>
    <w:rsid w:val="008A4174"/>
    <w:rsid w:val="00912ACF"/>
    <w:rsid w:val="009901A5"/>
    <w:rsid w:val="009F2610"/>
    <w:rsid w:val="00A2700E"/>
    <w:rsid w:val="00B02704"/>
    <w:rsid w:val="00B34F19"/>
    <w:rsid w:val="00B81AB7"/>
    <w:rsid w:val="00BD1459"/>
    <w:rsid w:val="00C562B2"/>
    <w:rsid w:val="00D109B8"/>
    <w:rsid w:val="00D7525A"/>
    <w:rsid w:val="00D93F67"/>
    <w:rsid w:val="00EB200F"/>
    <w:rsid w:val="00EB533E"/>
    <w:rsid w:val="00EB623D"/>
    <w:rsid w:val="00EE3123"/>
    <w:rsid w:val="00F15E9B"/>
    <w:rsid w:val="00F403F1"/>
    <w:rsid w:val="00F45B97"/>
    <w:rsid w:val="00F94B01"/>
    <w:rsid w:val="00FE6D16"/>
    <w:rsid w:val="00FF3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59"/>
    <w:rsid w:val="00F45B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  <w:style w:type="paragraph" w:styleId="NoSpacing">
    <w:name w:val="No Spacing"/>
    <w:uiPriority w:val="1"/>
    <w:qFormat/>
    <w:rsid w:val="002124F9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124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59"/>
    <w:rsid w:val="00F45B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  <w:style w:type="paragraph" w:styleId="NoSpacing">
    <w:name w:val="No Spacing"/>
    <w:uiPriority w:val="1"/>
    <w:qFormat/>
    <w:rsid w:val="002124F9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124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6</cp:revision>
  <cp:lastPrinted>2018-06-21T10:06:00Z</cp:lastPrinted>
  <dcterms:created xsi:type="dcterms:W3CDTF">2018-11-22T08:35:00Z</dcterms:created>
  <dcterms:modified xsi:type="dcterms:W3CDTF">2019-10-22T05:28:00Z</dcterms:modified>
</cp:coreProperties>
</file>